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9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likely are you or your household to engage in educational campaigns to learn about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e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 (8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 (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 (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 (16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 (80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35Z</dcterms:created>
  <dcterms:modified xsi:type="dcterms:W3CDTF">2024-02-21T03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